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4fb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19Z</dcterms:created>
  <dcterms:modified xsi:type="dcterms:W3CDTF">2020-11-12T16:11:19Z</dcterms:modified>
</cp:coreProperties>
</file>